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32101</w:t>
      </w:r>
      <w:r>
        <w:t xml:space="preserve"> </w:t>
      </w:r>
      <w:r>
        <w:t xml:space="preserve">ภาษาไทย</w:t>
      </w:r>
      <w:r>
        <w:t xml:space="preserve"> </w:t>
      </w:r>
      <w:r>
        <w:t xml:space="preserve">3</w:t>
      </w:r>
      <w:r>
        <w:t xml:space="preserve"> </w:t>
      </w:r>
      <w:r>
        <w:t xml:space="preserve">ม.5/2</w:t>
      </w:r>
      <w:r>
        <w:t xml:space="preserve"> </w:t>
      </w:r>
      <w:r>
        <w:t xml:space="preserve">(เช้า)</w:t>
      </w:r>
      <w:r>
        <w:t xml:space="preserve"> </w:t>
      </w:r>
      <w:r>
        <w:t xml:space="preserve">260867</w:t>
      </w:r>
    </w:p>
    <w:p>
      <w:pPr>
        <w:pStyle w:val="Date"/>
      </w:pPr>
      <w:r>
        <w:t xml:space="preserve">วันจันทร์ที่</w:t>
      </w:r>
      <w:r>
        <w:t xml:space="preserve"> </w:t>
      </w:r>
      <w:r>
        <w:t xml:space="preserve">26</w:t>
      </w:r>
      <w:r>
        <w:t xml:space="preserve"> </w:t>
      </w:r>
      <w:r>
        <w:t xml:space="preserve">สิงห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ครับสวัสดีครับสวัสดีพี่รามนะครับสวัสดีนักเรียนชั้นม 5/5 2 นะครับ              อันดับแรกนะครับ เดี๋ยวให้นักเรียนดูพี่ลาภนะครับเดี๋ยวพี่น่าจะอธิบายภาษามือให้นักเรียนฟังเนาะ    ok นะครับเมื่อ สัปดาห์ที่ผ่านมาถ้าพี่ผ่านมานะครับ เราก็ได้เรียน ในเรื่องของการเขียนประโยค    การเขียนประโยคแบบง่ายๆแล้วนะครับ ที่นี้เราเราจะมา ทบทวนกันดูนะครับว่า ประโยคที่คุณครูสอนไปนะครับ    มันหมายถึงอะไรแล้วก็มันจะประกอบไปด้วย อะไรบ้าง          อ่านนะครับประโยคนะครับก็คือ ถ้ำ 2 คำขึ้นไปที่นำมาเรียงต่อกันนะครับแสดงให้รู้นะครับว่า ใคร ทำอะไร ที่ไหน อย่างไร นักเรียนนักเรียนเคยเคยเห็นคุณครูอธิบายตรงนี้ไปแล้วนักเรียนเข้าใจไหมครับว่า โครงสร้างของประโยคเนี่ยมันจะประกอบไปด้วย จากที่คุณครูเคยเคยบอกนักเรียนใช่ไหมครับว่า  ประโยคเนี่ยจะประกอบไปด้วย ภาคประธาน และภาคแสดงจำได้ไหมครับ  จำได้ไหม  ภาคประธานและภาคแสดงและทีนี้ ภาคประธาน จะหมายถึง  คนสัตว์สิ่งของก็คือเป็นคำนาม ส่วนภาคแสดง ประกอบไปด้วยคำกริยาและเป็นกรรม ส่วนภาคแสดงจะมีแค่คำกริยาอย่างเดียวได้ไหม ได้ มีแค่กรรมอย่างเดียวไม่มีกินยาได้ไหม ไม่ได้    แล้วมาทบทวนกันก่อน พี่หมายถึงว่าประโยค หมายถึงคำตั้งแต่ 2 คำขึ้นไปที่นำมาเรียงต่อกันแล้วจะกลายเป็นประโยชน์  ถ้ามีคำว่าใครทำอะไร แค่เนี้ย คือประโยคแล้ว  เช่นคุณครูจะยกตัวอย่างคำว่า ฉันกินข้าว            ในในภาษามือจะเป็นลักษณะ ที่ใช้ ฉันข้าวแล้วก็กินใช่ไหมครับจริงๆแล้วภาษา เขียนที่ถูกต้องน่ะคือ   หันมาก่อนแล้วก็ตามมาด้วยคำว่ากิน  แล้วก็ตามมาด้วยคำว่าข้าว อันนี้คือวิธีเขียนที่ถูกต้องจะประกอบไปด้วย ใครก็คือฉัน ทำอะไร  ทำอะไรล่ะกินอะไรล่ะกินข้าว ก็คือ จะประกอบไปด้วย ภาคประธาน   ภาคประธาน   ก็คือฉัน     ภาคแสดง  ก็คือ  นิ่ม  ข้าว การแสดงตรงนี้ จะมีอยู่ 2 2 อย่างก็คือคำกริยาและกรรม  จะเป็นคำกริยา  ส่วนข้าวก็จะเป็นกรรม เพราะว่าข้าว ฉันกินเข้าไป   นี่เป็นโครงสร้างประโยคแบบง่ายๆที่คุณครูเคยให้นักเรียนเขียน ตามภาพที่ นักเรียนเคยเคย เคยเรียนไปแล้วก็คือกูจะให้รูปภาพรูปภาพนึงใช่ไหมครับแล้วให้นักเรียนเขียนประโยค ง่ายๆนักเรียนทำได้ไหม  อา    ที่นี้มีมีใครสงสัยไหมครับว่า คุณครูให้คำว่าใครทำอะไรที่ไหนอย่างไรมาเนี่ย  มีคนไหนสงสัยไหมครับว่ามันคืออะไร  ถ้านักเรียนสงสัยนักเรียนถามคุณครูเลย เพราะว่าต่อไปคุณครูจะไม่ให้นักเรียนนั่งดูนั่งฟังอยู่ตรงนี้นะกูจะให้มันออกมาเขียน หน้านะครับ  คุณครูจะให้นักเรียนออกมาเขียนข้างหน้า    ถ้านักเรียนไม่เข้าใจให้นักเรียนถาม นักเรียนอยากปรับเข้าใจค่ะเข้าใจครับโดยที่นักเรียน ไม่รู้เรื่องเลย      เข้าใจไหม    เข้าใจถ้านักเรียนตอบเข้าใจแล้วถ้าคุณครูบอกให้นักเรียนอธิบายให้เพื่อนฟังหน้าห้องนักเรียน พูดได้ไหมจะเล่าได้ไหม  ได้ไหมครับ  นักเรียนเริ่มกดดัน  กดดันแล้ว     เราจะเรียนแบบสบายสบาย  ตกลงกันก่อนว่าจะเรียนแบบสบายๆเราจะไม่เครียด ถ้านักเรียนไม่เข้าใจให้นักเรียนหาคุณครู คุณครูใจดีมากเลยนะกูไม่เคยด่านักเรียนเลยนะ     กูใจดีมากๆเลย ถ้าไม่เข้าใจให้ถาม     พี่แรมพี่แรมสามารถพูดเป็นเสียงออกมาได้ไหมครับ                       เอาใหม่ครับเอาใหม่อีกทีนึง        ความหมายของประโยคนะครับ                     คุณครูจะให้คุณครูคุณครูจะให้นักเรียนคุยกันเองปรึกษากันเองว่านักเรียนจะเข้าใจยังไง ร้องไห้อุ๊บอิ๊บนะครับ ถามอาย   ว่าในสิ่งที่พี่สงสัยน่ะใช่ไหม         น้องอายบอกคุณครู คลิปหมายถึงอะไร  กำลังจะพูดอะไรจะสื่อสารอะไร           ประโยค คำ      ใช่ ใช่ครับ ใช่ก็จะประกอบไปด้วย ประกอบไปด้วย ใคร ทำอะไร ที่ไหนอย่างไร แค่เนี้ยแค่เรามีคำว่าเราให้รู้ว่าประโยคเนี่ยจะประกอบไปด้วยใครใครก็คือ ทาน ทำอะไร ที่ไหนอย่างไรนี่คือภาพแสดงทั้งหมดเลย  เช่น มาโรงเรียนอย่างเงี้ย เป็นใคร อุ๊บอิ๊บ ทำอะไรก็คือมาโรงเรียน  ไม่รู้ว่าประโยคมันจะประกอบไปด้วยภาคประธานและภาคแสดงแค่นั้น ส่วนประโยคจะเป็นลักษณะยังไงนะเอาไว้ก่อนเดี๋ยวคุณครูจะสอนแต่ตอนนี้เราทบทวนกันก่อนว่า ประโยค จะประกอบไปด้วยภาคประธานและภาคแสดงส่วนภาคแสดงน่ะ ประกอบไปด้วยกริยาแล้วก็กรรมส่วนจะมีแค่กริยาอย่างเดียวก็ได้ มีแค่ 3 อย่างเดียวไม่ได้ต้องมีกิริยาแล้วก็กรรม ถ้าจะต้องมีกรรมต้องมีกิริยาด้วย ถ้ามีกินยาอย่างเดียวก็ได้   อาทิตย์นี้นักเรียนดูนะครับ กูให้ประโยคมาบอกว่า นักเรียนกระโดด      นักเรียนกระโดดที่นี่กูถามว่าใครล่ะ ใครก็คือนักเรียนนักเรียนเป็นประธาน นักเรียนเป็นประธาน ภาคแสดง กระโดดเป็นคำอะไรเป็นคำกริยา ก็คือมีแค่ ประธานกับกริยาแค่นั้น ก็เป็นประโยคได้แล้วนะ พี่นิ  นำมาแต่งประโยคเพิ่มเติมเข้าไปอีกว่า โกรธอะไรล่ะ กระโดดเชือก ประโยคมันก็คือนักเรียน กระโดดเชือก ประธานก็คือนักเรียน ฤทธิ์ยาก็คือกระโดด ทำก็คือเชือก          ประโยคต่อมา คุณแม่เย็บผ้า   กูถามว่าใครใครทำอะไรคุณแม่  คุณแม่เพราะฉะนั้นคุณแม่ก็คือ ประธาน ทำอะไรล่ะ  เจ็บ   เย็บ คำกริยา เย็บอะไรเย็บผ้าเป็นกรรม 25 แสดงทั้งหมด ประกอบเป็นประโยครวมมาเป็นประโยค  ยกตัวอย่างมา 1 ประโยค พี่ใส่กางเกง ใครอ่ะ ห*  ที่พักสถานที่เป็นประธาน ส่วนภาคแสดงก็คือใส่กางเกงห*ลงมาดูบ้าง กริยาคือคำไหน กริยาก็คือคำที่ แสดงอาการ แสดงอาการยังไง หัวเราะ วิ่ง  เดิน ร้อง คือแสดงอาการว่าทำอะไรอยู่น่ะ ให้ดูว่านั่นคือเป็นคำกริยา เส้นตรงนี้พี่ทำอะไรอยู่พี่ใส่ไซส์อะไร ใส่กางเกง กางเกงเป็นกรรมเพราะกางเกงโดนพี่ใส่ มันอาจจะเข้าใจยากนะครับ การเขียนประโยคน่ะ   มันอาจจะเข้าใจยาก มันเป็นเรื่องที่สำคัญมากๆเลยของคนหูหนวก ทุกคน ที่ต้องไปใช้ในชีวิตประจำวันของเรา    ถ้าเขียนผิดหรือสารผิดความหมายทุกอย่างก็ผิด คุณครูถึง ให้หลักการในการแต่งประโยคให้ถูกต้อง กับนักเรียนเพราะนักเรียน  รู้ไหมครับว่าถ้าวันนึงนักเรียน จะต้องเรียนจบไปและเรียนจบจากที่นี่และนักเรียนต้องไปทำงาน ทำงานแน่นอนนะครับนักเรียนจะต้องไปอยู่ในสังคมของคนหูดีใช่ไหม แล้วถ้านักเรียนจะสื่อสารกับคนหูดีอ่ะ    นักเรียนคิดว่านักเรียนจะสื่อสารกับเขารู้เรื่องไหมครับ ถ้านักเรียนไม่เขียน    จะพูดภาษามือกับคนหูดีจะเข้าใจไหม  ไม่เข้าใจเลยเพราะคนหุ่นดีเขาไม่รู้เรื่องภาษามือแล้วตัวนักเรียนเองก็ไม่ได้ยิน มีคนหูดีก็พูด ต่างคนต่างสื่อสารไม่เข้าใจเพราะฉะนั้นจะสื่อสารกันให้เข้าใจได้นักเรียนจะต้อง เขียน ทำให้มันถูกต้องเขียนสื่อสารคำให้มันถูกต้อง   ถ้าเขียนผิดความหมายทุกอย่างก็ผิด แล้วเช่นคุณครูจะยกตัวอย่าง ประโยคนึง  ประโยคที่ว่า       ฉันกินข้าว                   คุณครูยกประโยคที่ว่า ฉันกินข้าว  กลับ  กินข้าวฉัน นักเรียนคิดว่า  นักเรียนคิดว่าอันไหนถูกต้อง ประโยคไหนถูกต้องหมายถึงตัวฉันน่ะกินข้าวเนี่ย ตำบลใช่ไหมครับแต่ถ้านักเรียนบางคนน่ะนักเรียนเขียนคำว่า นักเรียนคนหูหนวกส่วนมากจะใช้ ใช้คำที่มันสลับกันใช่ไหมครับ   ใช้คำที่มันสลับกัน  เขียนว่า กินข้าวฉันน่ะ  ถ้าวันนึงนักเรียนไปทำงานน่ะ     ถ้าวันนึงนักเรียนไปทำงานแล้วนักเรียนเขียนสื่อสารผิด เป็นประโยคที่ 2 ว่ากินข้าวฉันน่ะ  ต้องให้คนหูดีเขาเขาอ่านน่ะ เขาจะเข้าใจผิดว่านักเรียนน่ะ เอาข้าวมาให้ มาให้หูดีอ่ะเป็นคนหูดีกินนะไม่ใช่ว่านักเรียนจะไปกินข้าวนะ เห็นไหมครับแค่คำมันสลับกันความหมายมันก็เปลี่ยนแล้วนี่คือความสำคัญว่า ทำไม เราถึงต้องมาเรียนเรื่องการแต่งประโยค แบบนี้  เพราะมันเป็นเรื่องที่สำคัญกับนักเรียนทุกคนเป็นอย่างมากเลย ว่า นักเรียนจะต้องเขียน เขียนยังไงให้มันถูกต้องตามโครงสร้าง ของการแต่งประโยคที่ถูกต้อง    นักเรียนเข้าใจความสำคัญนี้แล้วใช่ไหมครับ       นักเรียนครับนักเรียนนักเรียนรู้พลาดนักเรียนรู้พลาดนะเดี๋ยวคุณครูจะพูด อันนี้ให้ฟัง   แค่นักเรียนน่ะ คุณครูอธิบายอยู่แบบนี้กูไม่ได้ใช้ภาษามืออธิบายกับนักเรียนที่ล่าม เป็นคนที่อธิบายภาษามือกับนักเรียนถ้านักเรียนไม่มองที่ล่ามอธิบายภาษามือ นักเรียนเผลอไปแค่ 1 นาที 2 วินาที นักเรียนก็จะไม่เข้าใจในสิ่งที่คุณครูสอนเลยนะครับ เพราะนักเรียนไม่ได้ยิน เมื่อกี้น่ะคุณครูยกตัวอย่างน้องอีฟน่ะ  ก้มหยิบสมุด ใต้โต๊ะ เหนื่อยมากขึ้นมากูพิมพ์ไม่รู้เรื่องนะครับ กูรู้เลยว่าพี่ฟังไม่รู้เรื่องไม่รู้เรื่องเลยว่าคุณครูพูดอะไร ใช่ไหม  ใช่เพราะฉะนั้นในเมื่อคุณครูกำลังพูดอยู่ตรงนี้ให้นักเรียนดูพี่ล่ามเลย กูพยายามที่จะอธิบายให้นักเรียนเข้าใจในสิ่งที่คุณครูสอน  พี่หรั่งก็พยายามที่จะอธิบายภาษามือให้กับนักเรียนให้เข้าใจ จ้องอยู่ที่ร้านอย่างเดียวเลยว่าพี่น่าจะเป็นคนที่ใช้ภาษามือพูดกับนักเรียน ถ้านักเรียนไม่เข้าใจนักเรียนยกมือขึ้นทันทีคุณครูจะหยุด พูดและให้นักเรียน ออกมาถาม  ทำไมคุณครูถึงให้นักเรียนสนใจขนาดนี้ เพราะว่า มันเป็นสิ่งที่นักเรียนจะต้องไปใช้ในชีวิตประจำวันของนักเรียน ในอนาคต จนวันตายเลย  ถ้านักเรียนเขียนผิด ทุกอย่างก็จะผิดเพี้ยนไปหมด     ครับที่นี้คุณครูจะมาพูดถึงประธาน ประธานคืออะไร   ประธาน  เป็นคำนามครับ ประธานจะต้องเป็นคำนามคำนามก็คือจะเป็นคนที่กล่าวถึงคน สัตว์ สิ่งของ คน ก็หมายถึง พ่อแม่ พี่น้อง ต่างๆ ลุงป้าน้าอาต่างๆ สวนสัตว์ หมายถึงสัตว์ทุกชนิดเลย ที่มีชื่อของมันไม่ว่าจะเป็นเสือสิงห์กระทิง  ทุกอย่างสุนัขแมวอย่างเงี้ย คือการกล่าวถึงสัตว์  เราสามารถนำมาเป็นประธานได้ ส่วนสิ่งของก็จะเป็น โทรศัพท์คอมพิวเตอร์ ยางลบปากกา ต่างๆนานาที่เป็นสิ่งของได้     อาจจะเป็น  หน้าต่างอย่างนี้โต๊ะเก้าอี้อย่างนี้ได้หมดครับ          ที่นี้มาดูคำกริยา มาดูคำกริยาคำกริยาก็คือคำที่แสดงอาการ คำที่แสดงอาการ ของ คำนามหรือประธานที่  ที่อยู่ข้างหน้า    ใช่คำกริยาก็คือการกระทำ สิ่งที่กระทำออกมา เช่นฟัง   อ่าน เขียน หรือทำอะไรเดินอย่างเงี้ย หาวอย่างนี้  หน้าปากอย่างนี้คือกำลังทำอะไรอยู่น่ะ มันคือเป็นคำกริยา  ส่วนกรรม   กรรมก็คือสิ่งที่ ประธาน ที่เป็นคำนาม ข้างหน้า เป็นคน กระทำกรรม คำพวกนี้ เช่น ยกตัวอย่างคำว่าฉันกินข้าวฉันคือประธาน กินคือกริยา ข้าวคือกรรม เพราะว่าข้าวน่ะ ปลุกฉันกินเข้าไป เลยเป็นกรรม เขาเรียกว่ากรรม  เข้าใจไหม                        เข้าใจไหมครับไม่ได้เข้าใจไหม  ยกตัวอย่างอีกอันนึง      น้องเตะฟุตบอล  น้องเป็นประธานใช่ไหมครับ  ใช่ไหม น้องเป็นประธานใช่ไหม      นี่คือเป็นการแสดงอาการใช่ไหมครับเป็นคำกริยาใช่ไหม  ฟุตบอลเป็นอะไร กรรม ฟุตบอลเป็นกำ          ฟุตบอลเป็นกำเห็นไหมครับฉันน้องเตะฟุตบอล เมื่อคืนน้องเป็นประธานเตะก็คือเป็นกริยาฟุตบอลก็คือเป็นกรรม    อาทิตย์นี้คุณครูจะคุ้นเคยบอกนักเรียนไปแล้วว่า ส่วนประกอบของประโยค มันจะมีประธานกับกริยาแค่นี้ถือว่าเป็นประโยคได้ไหม กินได้ ได้นะครับอย่างเช่น ฉันกิน คำว่าฉันกินน่ะ เข้าใจแล้วว่ากลิ่น         โอเคถ้างั้นนักเรียนพักเข้าห้องน้ำก่อนนะ  ok ครับ                                                                                                                เอาแค่พอนะครับ               นี่เราช้ามากเลยนะนักเรียน เมนูพิราบนะ ห้องนี้เราช้ากว่าห้องที่แล้วนะห้องที่แล้วก็เรียนไปจนจบแล้วนะ ห้องนี้ยัง เพิ่งอยู่ในส่วนประกอบของประโยคชวนไม่เสร็จเลยจะหมดเวลาแล้วเนี่ย     ส่วนประกอบของประโยคนะครับ จะประกอบไปด้วย ประธานแล้วก็กริยา ภาคประธานและภาคแสดงภาคแสดงประกอบไปด้วยกี่ยามแล้วก็กำจะมีกิริยาอย่างเดียวก็ได้ ถือว่าเป็นประโยคได้เหมือนกัน เห็นไหมครับ จะเป็นประธานกริยาแล้วก็กรรมก็ได้  กำลังครับความหมายความหมายของคำนะครับก็คือ เป็น คำนามเหมือนกันนี่แหละเหมือนกันกับ ประธานเลยอาจจะกล่าวไปถึงคนสัตว์สิ่งของและสถานที่ต่างๆด้วย ทำตรงนี้อย่างเช่นพูดกูจะยกตัวอย่างแปลคำว่า ฉันกินข้าว ฉันกินข้าวฉันคือประธาน กินคือกริยา ข้าวคือกรรม     เข้าใจไหมครับ   เข้าใจเนาะ นักเรียนถามกูว่ากรรมความหมายคืออะไรอธิบายให้ฟังอีกรอบนึงแล้ว   อาทิตย์นี้ มาฝึกแต่งประโยคกัน   คุณครูยกตัวอย่างคำว่า มานีหัวเราะ เรียนเห็นไหมครับมานี่คือชื่อคนนะชื่อคน มานีเป็นอะไร ปราณีเป็นประธาน ชวนหัวเราะ หัวเราะก็คือคำที่ แสดงอาการใช่ไหมครับ แสดงอาการก็คือเป็นคำกริยาฉันมานี่หัวเราะนี่คือเป็นประโยคนึงเลยนะครับ สามารถเป็นประโยคได้เลยว่ามานีหัวเราะ  สุนัขเห่าสุนัขเป็นประธาน เฮาคือฤทธิ์ยา อาทิตย์นี้มาดูประธานกริยากรรมบวกกัน 3 3 หัวข้อนะครับ มีคำว่า ข้าวหอม กินสับปะรด  Mini ข้าวหอมนี่คือชื่อคน เป็นคนนะครับเป็นประธาน คือคำที่แสดงบอกอาการใช่ไหมครับก็คือเป็นคำกริยา สับปะรด ก็คือเป็นผลไม้  ตำ   ถ้าสมมุติว่า ฉันกินข้าวเหมือนกันฉัน  คือประธาน ก็คือกินยาข้าวคือกรรม        จะเข้าใจไหม  มันจะเข้าใจตรงนี้ไหมครับ     ต่อมา ชาลี อ่านหนังสือ ชาลีเป็นคนครับ ชาลีเป็นคนเป็นประธาน อ่านเป็นกริยา หนังสือ เป็นสิ่งของ คำนามเหมือนกันเป็นกรรม     อาทิตย์นี้คุณครูจะให้นักเรียน ฝึกแต่งประโยค หานักเรียนเห็นภาพไหมครับ เห็นภาพไหม เรียนดูภาพนะว่าเด็กคนนี้เด็กคนนี้กำลังทำอะไรอยู่ ตารางเตะฟุตบอลใช่ไหมครับ กำลังเล่นฟุตบอลเนาะ   แต่งประโยคจากภาพได้ก็คือคุณครูจะตั้งชื่อนะครับตั้งชื่อให้เด็กคนนี้ชื่อว่าภาณุ ภาณุเตะฟุตบอลภาณุ เด็กคนนี้ ทำอะไรล่ะ   อะไรเตะฟุตบอล  ภาณุเป็นประธาน เป็นกริยา  ฟุตบอลเป็น   ภาพต่อมา   เด็กคนนี้ทำอะไรอยู่ครับ แปรงฟัน เด็กวันนี้แปรงฟันดูที่คุณครูแต่งประโยคให้ว่าอะไร บอกว่า น้องน้อง หมายถึงว่าน้องน้องน้องทำอะไรล่ะ น้องทำอะไร  น้องแปรงฟัน  ประธาน  แรงแรงคืออะไร แป้งคือคำ แสดงอาการอยู่ใช่ไหมว่าแปลงอยู่ Thank You คำกริยา ชวนฟัน ส่วนฟัน มันเป็นอะไร  มันเป็นกรรมถูกต้องมันเป็นกรรมน้องอายเก่งมากฟันเป็นกรรมเพราะว่าฟัน ปลุกฉันแปลงถูกน้องแปลงใช่ไหม OK      เด็ก 2 คนทำอะไรครับ เด็ก 2 คนทำอะไร  อ่านหนังสือใช่ไหม อภิเด็ก 2 คนชื่ออะไรล่ะเดี๋ยวคุณครูจะตั้งชื่อให้ว่า มานีและมานะ  นี่เป็นชื่อคนนะครับ  มานีและมานะ  เป็นชื่อคนเป็นประธานนะเป็นประธานนะ มานีมานะทำอะไร ทำอะไรเป็นคำกริยา อ่าน  งานอะไรกรรมกรรมคืออะไร น้ำคืออะไร น้ำคืออะไร  หนังสืออ่านหนังสือ เห็นไหมครับ  ง่ายนิดเดียวเองการแต่งประโยคถ้านักเรียนเข้าใจมันก็จะได้เอง ที่นี้  เหลือเวลาอีก 30 นาทีเนี่ย  เดี๋ยวคุณครูจะบอก กูจะแบ่งกลุ่มให้นักเรียน ช่วยกัน ออกมา แบ่งกลุ่ม กลุ่ม 1 และกลุ่ม 2 มีอยู่ 2 กลุ่มนะครับ view 2 กลุ่ม   ไม่มีทั้งหมด  มี 8 คนกลุ่มละ 4 คนใช่กลุ่มละ 4 คนโดยคุณครูจะให้นักเรียนนับหนึ่ง 1 กับ 2 1 กับ 2 นะเดี๋ยวกูจะนับหนึ่งนะ 12 12 1 2 12 คนที่นับหนึ่งคุณครูนับหนึ่งนะครับ ยังอยู่ฝั่งนี้นับหนึ่งมาฝั่งนี้          นับหนึ่งมาฝั่งนี้นะครับ สวนน้ำ 2 มาฝั่งนี้นะนับหนึ่งมาฝั่งนี้นะครับ                                 โอเคในเมื่อนักเรียนนั่งนั่งเป็นกลุ่มกันแล้วนะทีนี้ คุณครูจะให้นักเรียนดูภาพนะครับดูภาพที่คุณครูเอามาให้เนี่ย    อธิบาย   คุณครูจะให้นักเรียนนั่งเป็นกลุ่ม ให้นักเรียนคุยกันปรึกษากันช่วยกันแต่งประโยคนะครับสั้นๆ โดยมี ประธาน กริยาหรือ ประธาน กริยากรรม 3 องค์ประกอบตรงนี้ไป  อยู่ที่ห้องเรียนดูภาพและช่วยกันแต่งประโยคออกมา คนกลุ่มละ 1 ประโยคแล้วให้ตัวแทนถ้าเขียนเสร็จแล้วให้ตัวแทนออก เขียนหน้ากระดานให้คุณครูนะครับ แต่ละกลุ่ม  เข้าใจไหมครับ เข้าใจไหม ถ้าเข้าใจแล้วนักเรียนปรึกษากันได้เลยครับ   อาทิตย์นี้นะนักเรียนดูพิราบนักเรียนดูพิรามพูดนะ อธิบายภาษามือ    คุณครูจะบอกว่า   กลุ่มที่ 1 นะครับกลุ่มที่ 1 บอกคุณครูว่าฉัน  ไปทำงานเกี่ยวข้าว   ประธานคืออะไรประธานคือใคร  คือฉันใช่ไหม    มาทาน ไปทำงาน    ไปทำงานที่เป็นกิริยาใช่ไหมครับ ไปทำงาน เกี่ยวข้าวไปทำงาน ไปทำงานนี่คือขยะไปนี่คือกิริยาทำงานนี่ก็คือเป็นกำลัง เลนส์ขยาย  ไปขยายคำกริยาและลดส่วน เที่ยวนี้ก็คือเป็นกริยาอีก ส่วนข้าวนี่เป็นกรรม อันนี้ อันนี้เป็นการสร้างประโยคที่ ที่เกินคำสั่งของคุณครู คุณครูต้องการให้นักเรียนแต่งประโยคแบบง่ายๆโดยที่มีประธาน กริยากรรมหรือประธานกริยาแค่นั้นแต่นักเรียนเล่นแต่งประโยคมายาวแบบนี้ แปลว่ากลุ่มเนี้ยไม่ได้ฟังคำสั่งของคุณครู OK ถือว่าเป็นประโยคที่   หรือว่าถูกต้องครับ   หรือว่า พี่หนึ่งทำประโยคให้ถูกต้องส่วนกลุ่มที่ 2 OK ลุงเกี่ยวข้าว  ลุงเป็นประธาน เห*่ยวเป็นกริยา ข้าวเป็นกรรม ถูกต้องครับถูกต้องโอเคถือว่าถูกต้องทั้งสองกลุ่ม  ที่นี้นะครับปีนี้คุณครูจะให้นักเรียน  แบ่ง คุยกันได้เลย เห็นภาพไหมครับ                   นักเรียนนักเรียนดูพิราบนะทีนี้   ดูพลาดนะ ดูดีๆนะคุณครูจะพูดให้พี่ล่ามพูด ให้นักเรียนเข้าใจนะครับ  กลุ่มที่ 1 นะครับ   กลุ่มที่ 1 นะครับกลุ่มที่ 1 บอกว่า ฉันไปทำงานเอาต้นข้าวโพด  มาแล้วครับ  เริ่มมาแล้ว ปีนี้ กูไม่รู้หรอกว่า  นักเรียนจะสืบสานว่าอะไรนะเมื่อกี้ ครูเห็นนักเรียน  พูดกันเป็นภาษามือกันว่า  ไปเก็บข้าวโพด   ฉันไปเก็บข้าวโพด  นักเรียน สื่อสาร เขียนเป็นออกมาว่า ฉันไปทำงานเอาข้าวเอาต้นข้าวโพด   เรียนรู้ไหมว่ามันผิด นี่แหละคือสิ่งที่สำคัญว่าทำไมคุณครูสั่งให้เขียนประโยคที่ถูกต้อง         คำที่ถูกต้องก็คือ ฉันไปเก็บเกี่ยวข้าวโพดนะ นี่ใช่ไหม คือมันต้องมันต้องเป็น คำที่มันบ่งบอกความหมายที่ชัดเจนครับถ้านักเรียนจะต้องใช้คำนักเรียนจะต้องใช้คำที่มันถูก และเจาะจงไปเลยว่านักเรียนทำอะไร ถือว่ากลุ่มหนึ่งนี้เป็นการใช้ประโยคที่ผิดนะครับ    ส่วนกลุ่มที่ 2 บอกว่า ฉันไปซื้อข้าวโพด ฉันเป็นประธาน ไปซื้อ  ฤทธิ์ยา ข้าวโพดเป็นกรรม  ถูกต้องครับ    ที่นี้ไม่มีเรียน ปีนี้ให้นักเรียนระวังคำนะครับระวังคำที่นักเรียนจะใช้คำที่มันสลับกันนี่แหละ นี่แหละคือสิ่งที่สำคัญว่าการเขียนสื่อสารเขียนสื่อสารผิด แล้วมันจะความหมายมันจะผิด                   หาที่นี้นะครับ เป็นภาพเด็กผู้หญิงคนนึง นั่งอยู่ที่จักรยาน   ให้นักเรียนช่วยกันแต่งประโยคเลยครับ           ok นะครับ นักเรียนดูนักเรียนดูพิราบนักเรียนดูพิราบ อธิบาย ที่นี้จะเป็นพวกกูจะหยุด หยุดไว้ตรงนี้ก่อนเพราะว่าหมดเวลาแล้ว เพราะว่าอาทิตย์นี้เรามาดูประโยคนะครับ  ที่ภาพตามภาพนี้นะครับก็คือ ที่ 1 นะครับบอกว่า ฉันไปซื้อจักรยานในตลาดนะครับ ok ครับเป็นประโยคที่ถูกต้องนะครับก็คือฉันเป็นประธาน ไปซื้อ ไปซื้อไปซื้อก็คือเป็นคำกริยา จักรยานตัวนี้ก็คือเป็นกรรมนะครับในตลาดก็คือ ขยายนะครับว่าไปซื้อที่ไหนไปซื้อไปขยายคำกริยาอีกทีนึง  OK  ส่วนกลุ่มที่ 2 บอกว่าฉันปั่นจักรยานเล่นโอเคไม่ต้องถือว่าเป็นประโยคได้เหมือนกันฉันเป็นประธาน ปั่นเต้น มันเป็น VR ส่วนจักรยานเป็น ok ครับ        OK เหนื่อยไหมครับ เหนื่อยไหมการแต่งประโยคหน่อยไหม  อยากจะเรียนอีกหรอ อยากเรียนอีกใช่ไหม ตอนนี้เวลาหมดแล้วเวลาหมดแล้ว เวลาหมดแล้วนะครับโอเคเดี๋ยวครั้งต่อไป กูจะมาให้นักเรียนฝึกแต่งประโยคแบบนี้อีกแหละ      ok นะครับเดี๋ยวชั่วโมงต่อไปเจอกันอีกเนาะ  วันจันทร์หน้าค่ะวันนี้คุณครูก็ จบ เพียงเท่านี้แล้ว กินข้าวได้แล้วครับขอบคุณพี่มากนะครับ ขอบคุณนักเรียนเช่นกันครับ           ครับสวัสดี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32101 ภาษาไทย 3 ม.5/2 (เช้า) 260867</dc:title>
  <dc:creator/>
  <cp:keywords/>
  <dcterms:created xsi:type="dcterms:W3CDTF">2024-08-26T05:00:12Z</dcterms:created>
  <dcterms:modified xsi:type="dcterms:W3CDTF">2024-08-26T05: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6 สิงหาคม 2567 เวลา 10.30 น.</vt:lpwstr>
  </property>
  <property fmtid="{D5CDD505-2E9C-101B-9397-08002B2CF9AE}" pid="3" name="subtitle">
    <vt:lpwstr/>
  </property>
</Properties>
</file>